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49D67" w14:textId="77777777" w:rsidR="002A3BB6" w:rsidRPr="002A3BB6" w:rsidRDefault="002A3BB6" w:rsidP="002A3BB6">
      <w:pPr>
        <w:pStyle w:val="Heading1"/>
        <w:jc w:val="center"/>
        <w:rPr>
          <w:lang w:val="bg-BG"/>
        </w:rPr>
      </w:pPr>
      <w:r w:rsidRPr="002A3BB6">
        <w:t>Lab: Encapsulation</w:t>
      </w:r>
    </w:p>
    <w:p w14:paraId="6F577C24" w14:textId="30D59F20" w:rsidR="002A3BB6" w:rsidRPr="002A3BB6" w:rsidRDefault="002A3BB6" w:rsidP="002C6476">
      <w:pPr>
        <w:jc w:val="center"/>
        <w:rPr>
          <w:lang w:val="bg-BG"/>
        </w:rPr>
      </w:pPr>
      <w:r w:rsidRPr="002A3BB6">
        <w:t xml:space="preserve">This document defines the </w:t>
      </w:r>
      <w:r w:rsidRPr="002A3BB6">
        <w:rPr>
          <w:bCs/>
        </w:rPr>
        <w:t>lab</w:t>
      </w:r>
      <w:r w:rsidRPr="002A3BB6">
        <w:t xml:space="preserve"> for </w:t>
      </w:r>
      <w:r w:rsidR="009131F5">
        <w:t xml:space="preserve">the </w:t>
      </w:r>
      <w:hyperlink r:id="rId8" w:history="1">
        <w:r w:rsidRPr="002A3BB6">
          <w:rPr>
            <w:rStyle w:val="Hyperlink"/>
          </w:rPr>
          <w:t xml:space="preserve">"Java </w:t>
        </w:r>
        <w:r w:rsidR="002C6476">
          <w:rPr>
            <w:rStyle w:val="Hyperlink"/>
            <w:noProof/>
          </w:rPr>
          <w:t>Advanced</w:t>
        </w:r>
        <w:r w:rsidRPr="002A3BB6">
          <w:rPr>
            <w:rStyle w:val="Hyperlink"/>
          </w:rPr>
          <w:t>" course @ Software University</w:t>
        </w:r>
      </w:hyperlink>
      <w:r w:rsidRPr="002A3BB6">
        <w:t xml:space="preserve">. Please submit your solutions </w:t>
      </w:r>
      <w:r w:rsidRPr="002A3BB6">
        <w:rPr>
          <w:noProof/>
        </w:rPr>
        <w:t>(</w:t>
      </w:r>
      <w:r w:rsidRPr="002A3BB6">
        <w:t>source code</w:t>
      </w:r>
      <w:r w:rsidRPr="002A3BB6">
        <w:rPr>
          <w:noProof/>
        </w:rPr>
        <w:t xml:space="preserve">) </w:t>
      </w:r>
      <w:r w:rsidRPr="002A3BB6">
        <w:t xml:space="preserve">of all below described problems in </w:t>
      </w:r>
      <w:hyperlink r:id="rId9" w:history="1">
        <w:r w:rsidRPr="002A3BB6">
          <w:rPr>
            <w:rStyle w:val="Hyperlink"/>
          </w:rPr>
          <w:t>Judge</w:t>
        </w:r>
      </w:hyperlink>
      <w:r w:rsidRPr="002A3BB6">
        <w:t>.</w:t>
      </w:r>
    </w:p>
    <w:p w14:paraId="0A4262E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</w:t>
      </w:r>
      <w:r w:rsidRPr="000C3DAC">
        <w:rPr>
          <w:rStyle w:val="CodeChar"/>
        </w:rPr>
        <w:t>()</w:t>
      </w:r>
      <w:r w:rsidRPr="000C3DAC">
        <w:rPr>
          <w:noProof/>
        </w:rPr>
        <w:t xml:space="preserve"> -</w:t>
      </w:r>
      <w:r w:rsidRPr="002A3BB6">
        <w:rPr>
          <w:noProof/>
        </w:rPr>
        <w:t xml:space="preserve"> </w:t>
      </w:r>
      <w:r w:rsidRPr="000C3DAC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 w:rsidTr="006E1564">
        <w:tc>
          <w:tcPr>
            <w:tcW w:w="10429" w:type="dxa"/>
          </w:tcPr>
          <w:p w14:paraId="336DEF5A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 w:rsidTr="006E1564">
        <w:tc>
          <w:tcPr>
            <w:tcW w:w="2711" w:type="dxa"/>
          </w:tcPr>
          <w:p w14:paraId="075E0812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521EC338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</w:t>
            </w:r>
          </w:p>
          <w:p w14:paraId="67AAC86C" w14:textId="3F3F98A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3A4C7D5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2C6476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</w:t>
            </w:r>
          </w:p>
          <w:p w14:paraId="7965B867" w14:textId="082C4CE2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</w:t>
            </w:r>
          </w:p>
          <w:p w14:paraId="4E604B71" w14:textId="39F8BA9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</w:t>
            </w:r>
          </w:p>
        </w:tc>
        <w:tc>
          <w:tcPr>
            <w:tcW w:w="4525" w:type="dxa"/>
          </w:tcPr>
          <w:p w14:paraId="5F3B09FC" w14:textId="6D6AC37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is 44 years old.</w:t>
            </w:r>
          </w:p>
          <w:p w14:paraId="76FB03E0" w14:textId="26770A50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65 years old.</w:t>
            </w:r>
          </w:p>
          <w:p w14:paraId="16D0A7D5" w14:textId="0FD56539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is 35 years old.</w:t>
            </w:r>
          </w:p>
          <w:p w14:paraId="5DC348CE" w14:textId="335AA1FC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3BAAC11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Veny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27 years old.</w:t>
            </w:r>
          </w:p>
        </w:tc>
      </w:tr>
      <w:tr w:rsidR="002C6476" w:rsidRPr="002A3BB6" w14:paraId="02668CE8" w14:textId="77777777" w:rsidTr="006E1564">
        <w:tc>
          <w:tcPr>
            <w:tcW w:w="2711" w:type="dxa"/>
          </w:tcPr>
          <w:p w14:paraId="5A47768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530946FC" w14:textId="7F3B1598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</w:p>
          <w:p w14:paraId="23202FF8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21</w:t>
            </w:r>
          </w:p>
          <w:p w14:paraId="2CE92D62" w14:textId="4D66FE9D" w:rsidR="002C6476" w:rsidRP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is 21 years old.</w:t>
            </w:r>
          </w:p>
          <w:p w14:paraId="1292A3F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is 53 years old.</w:t>
            </w:r>
          </w:p>
          <w:p w14:paraId="087EC55F" w14:textId="4540F6F1" w:rsidR="002C647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ra Cameron is 21 years old.</w:t>
            </w:r>
          </w:p>
        </w:tc>
      </w:tr>
    </w:tbl>
    <w:p w14:paraId="3205620A" w14:textId="77777777" w:rsidR="002A3BB6" w:rsidRPr="002A3BB6" w:rsidRDefault="002A3BB6" w:rsidP="002A3BB6">
      <w:pPr>
        <w:spacing w:before="0" w:after="200"/>
        <w:rPr>
          <w:lang w:val="bg-BG"/>
        </w:rPr>
      </w:pPr>
    </w:p>
    <w:p w14:paraId="138EF07A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A4FC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 w:rsidTr="006E1564">
        <w:tc>
          <w:tcPr>
            <w:tcW w:w="10429" w:type="dxa"/>
          </w:tcPr>
          <w:p w14:paraId="223C381E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args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n =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lastRenderedPageBreak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i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; i &lt; n; i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input = 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,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 =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 person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497F6E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 2200</w:t>
            </w:r>
          </w:p>
          <w:p w14:paraId="33B96232" w14:textId="7B4B755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69F8F081" w14:textId="4942D0D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 600</w:t>
            </w:r>
          </w:p>
          <w:p w14:paraId="0E2F64A0" w14:textId="1601395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 666.66</w:t>
            </w:r>
          </w:p>
          <w:p w14:paraId="4B3406D8" w14:textId="357BD67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52FD57A2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gel </w:t>
            </w:r>
            <w:r w:rsidR="002A3BB6" w:rsidRPr="002A3BB6">
              <w:rPr>
                <w:rFonts w:ascii="Consolas" w:hAnsi="Consolas"/>
                <w:bCs/>
                <w:noProof/>
              </w:rPr>
              <w:t>Ivanov gets 2640.0 leva</w:t>
            </w:r>
          </w:p>
          <w:p w14:paraId="603D81CD" w14:textId="0CD119B7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iko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gets 3999.6 leva</w:t>
            </w:r>
          </w:p>
          <w:p w14:paraId="32A97741" w14:textId="5F84CB2B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gets 660.0 leva</w:t>
            </w:r>
          </w:p>
          <w:p w14:paraId="2A50D407" w14:textId="2BC44EAA" w:rsidR="002A3BB6" w:rsidRPr="00711FA0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gets 799.992 leva</w:t>
            </w:r>
          </w:p>
          <w:p w14:paraId="79E2DB18" w14:textId="1C87F4B3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gets 671.28 leva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Sara Cameron gets 1278.0 leva</w:t>
            </w:r>
          </w:p>
          <w:p w14:paraId="0D847AA7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Petrovich gets 961.065 leva</w:t>
            </w:r>
          </w:p>
          <w:p w14:paraId="2E6200AE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Anna Glen gets 1746.6 leva</w:t>
            </w:r>
          </w:p>
          <w:p w14:paraId="2505E2EA" w14:textId="00C0ECE7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Alekseevich gets 2373.0 leva</w:t>
            </w:r>
          </w:p>
        </w:tc>
      </w:tr>
    </w:tbl>
    <w:p w14:paraId="790A8C45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403C7FDE" wp14:editId="6C0233C6">
            <wp:extent cx="3317631" cy="1642648"/>
            <wp:effectExtent l="19050" t="19050" r="1651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34406" cy="16509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Pr="002A3BB6" w:rsidRDefault="002A3BB6" w:rsidP="002A3BB6">
      <w:pPr>
        <w:rPr>
          <w:lang w:val="bg-BG"/>
        </w:rPr>
      </w:pPr>
      <w:r w:rsidRPr="002A3BB6"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7EF8EC5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lastRenderedPageBreak/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 w:rsidTr="006E1564">
        <w:tc>
          <w:tcPr>
            <w:tcW w:w="3315" w:type="dxa"/>
          </w:tcPr>
          <w:p w14:paraId="4B09304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-6 2200</w:t>
            </w:r>
          </w:p>
          <w:p w14:paraId="5CD763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 Borisov 57 3333</w:t>
            </w:r>
          </w:p>
          <w:p w14:paraId="4E1F9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2C7C53C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H 44 666.66</w:t>
            </w:r>
          </w:p>
          <w:p w14:paraId="38A6EC75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 300</w:t>
            </w:r>
          </w:p>
          <w:p w14:paraId="76CA254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36542B49" w:rsidR="00D03CED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gets 660.0 leva</w:t>
            </w:r>
          </w:p>
        </w:tc>
      </w:tr>
      <w:tr w:rsidR="00D03CED" w:rsidRPr="002A3BB6" w14:paraId="5B1993A6" w14:textId="77777777" w:rsidTr="006E1564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6A2B10BE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lastRenderedPageBreak/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</w:rPr>
        <w:drawing>
          <wp:inline distT="0" distB="0" distL="0" distR="0" wp14:anchorId="2E2A08A3" wp14:editId="4FA364BC">
            <wp:extent cx="990600" cy="990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20 2200</w:t>
            </w:r>
          </w:p>
          <w:p w14:paraId="58953D29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Borisov 57 3333</w:t>
            </w:r>
          </w:p>
          <w:p w14:paraId="7058215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0004D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544462DA" w14:textId="60F8D4A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>new class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lastRenderedPageBreak/>
        <w:drawing>
          <wp:inline distT="0" distB="0" distL="0" distR="0" wp14:anchorId="3AF5ACD5" wp14:editId="7DF444A9">
            <wp:extent cx="3705003" cy="1792224"/>
            <wp:effectExtent l="19050" t="19050" r="10160" b="177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801" cy="18022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EFB0D12" wp14:editId="203120D1">
            <wp:extent cx="4798771" cy="1345727"/>
            <wp:effectExtent l="19050" t="19050" r="20955" b="260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695" cy="1354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>There will be only one method, which 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7C4AB06" wp14:editId="6EE1C863">
            <wp:extent cx="3679545" cy="1491934"/>
            <wp:effectExtent l="19050" t="19050" r="16510" b="133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945" cy="14941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02E3B" w14:textId="77777777" w:rsidR="007C666A" w:rsidRDefault="007C666A" w:rsidP="008068A2">
      <w:pPr>
        <w:spacing w:after="0" w:line="240" w:lineRule="auto"/>
      </w:pPr>
      <w:r>
        <w:separator/>
      </w:r>
    </w:p>
  </w:endnote>
  <w:endnote w:type="continuationSeparator" w:id="0">
    <w:p w14:paraId="72736642" w14:textId="77777777" w:rsidR="007C666A" w:rsidRDefault="007C66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B91BE6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02020" w:rsidRPr="00B0202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B91BE6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02020" w:rsidRPr="00B0202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028B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028B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3834A" w14:textId="77777777" w:rsidR="007C666A" w:rsidRDefault="007C666A" w:rsidP="008068A2">
      <w:pPr>
        <w:spacing w:after="0" w:line="240" w:lineRule="auto"/>
      </w:pPr>
      <w:r>
        <w:separator/>
      </w:r>
    </w:p>
  </w:footnote>
  <w:footnote w:type="continuationSeparator" w:id="0">
    <w:p w14:paraId="5C26E7B9" w14:textId="77777777" w:rsidR="007C666A" w:rsidRDefault="007C66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960080">
    <w:abstractNumId w:val="0"/>
  </w:num>
  <w:num w:numId="2" w16cid:durableId="881940572">
    <w:abstractNumId w:val="42"/>
  </w:num>
  <w:num w:numId="3" w16cid:durableId="732242406">
    <w:abstractNumId w:val="10"/>
  </w:num>
  <w:num w:numId="4" w16cid:durableId="1017540925">
    <w:abstractNumId w:val="28"/>
  </w:num>
  <w:num w:numId="5" w16cid:durableId="272176673">
    <w:abstractNumId w:val="29"/>
  </w:num>
  <w:num w:numId="6" w16cid:durableId="2089571677">
    <w:abstractNumId w:val="33"/>
  </w:num>
  <w:num w:numId="7" w16cid:durableId="68355480">
    <w:abstractNumId w:val="4"/>
  </w:num>
  <w:num w:numId="8" w16cid:durableId="1248999587">
    <w:abstractNumId w:val="9"/>
  </w:num>
  <w:num w:numId="9" w16cid:durableId="968556887">
    <w:abstractNumId w:val="26"/>
  </w:num>
  <w:num w:numId="10" w16cid:durableId="9071140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8935384">
    <w:abstractNumId w:val="5"/>
  </w:num>
  <w:num w:numId="12" w16cid:durableId="825511961">
    <w:abstractNumId w:val="21"/>
  </w:num>
  <w:num w:numId="13" w16cid:durableId="294991938">
    <w:abstractNumId w:val="2"/>
  </w:num>
  <w:num w:numId="14" w16cid:durableId="2009408838">
    <w:abstractNumId w:val="32"/>
  </w:num>
  <w:num w:numId="15" w16cid:durableId="129976570">
    <w:abstractNumId w:val="11"/>
  </w:num>
  <w:num w:numId="16" w16cid:durableId="780412990">
    <w:abstractNumId w:val="37"/>
  </w:num>
  <w:num w:numId="17" w16cid:durableId="2120907826">
    <w:abstractNumId w:val="27"/>
  </w:num>
  <w:num w:numId="18" w16cid:durableId="1874541194">
    <w:abstractNumId w:val="41"/>
  </w:num>
  <w:num w:numId="19" w16cid:durableId="1788115845">
    <w:abstractNumId w:val="34"/>
  </w:num>
  <w:num w:numId="20" w16cid:durableId="288752278">
    <w:abstractNumId w:val="20"/>
  </w:num>
  <w:num w:numId="21" w16cid:durableId="1947804553">
    <w:abstractNumId w:val="31"/>
  </w:num>
  <w:num w:numId="22" w16cid:durableId="1143236863">
    <w:abstractNumId w:val="13"/>
  </w:num>
  <w:num w:numId="23" w16cid:durableId="405494564">
    <w:abstractNumId w:val="16"/>
  </w:num>
  <w:num w:numId="24" w16cid:durableId="792480606">
    <w:abstractNumId w:val="3"/>
  </w:num>
  <w:num w:numId="25" w16cid:durableId="31081941">
    <w:abstractNumId w:val="8"/>
  </w:num>
  <w:num w:numId="26" w16cid:durableId="1548639514">
    <w:abstractNumId w:val="17"/>
  </w:num>
  <w:num w:numId="27" w16cid:durableId="1182016721">
    <w:abstractNumId w:val="36"/>
  </w:num>
  <w:num w:numId="28" w16cid:durableId="1541893385">
    <w:abstractNumId w:val="19"/>
  </w:num>
  <w:num w:numId="29" w16cid:durableId="278413605">
    <w:abstractNumId w:val="40"/>
  </w:num>
  <w:num w:numId="30" w16cid:durableId="295531929">
    <w:abstractNumId w:val="22"/>
  </w:num>
  <w:num w:numId="31" w16cid:durableId="832792421">
    <w:abstractNumId w:val="12"/>
  </w:num>
  <w:num w:numId="32" w16cid:durableId="83576522">
    <w:abstractNumId w:val="35"/>
  </w:num>
  <w:num w:numId="33" w16cid:durableId="1864244431">
    <w:abstractNumId w:val="38"/>
  </w:num>
  <w:num w:numId="34" w16cid:durableId="1109472012">
    <w:abstractNumId w:val="25"/>
  </w:num>
  <w:num w:numId="35" w16cid:durableId="1399405238">
    <w:abstractNumId w:val="39"/>
  </w:num>
  <w:num w:numId="36" w16cid:durableId="2129736176">
    <w:abstractNumId w:val="7"/>
  </w:num>
  <w:num w:numId="37" w16cid:durableId="1928490708">
    <w:abstractNumId w:val="23"/>
  </w:num>
  <w:num w:numId="38" w16cid:durableId="1522621763">
    <w:abstractNumId w:val="15"/>
  </w:num>
  <w:num w:numId="39" w16cid:durableId="1959027887">
    <w:abstractNumId w:val="30"/>
  </w:num>
  <w:num w:numId="40" w16cid:durableId="1701080404">
    <w:abstractNumId w:val="6"/>
  </w:num>
  <w:num w:numId="41" w16cid:durableId="435828791">
    <w:abstractNumId w:val="18"/>
  </w:num>
  <w:num w:numId="42" w16cid:durableId="1948614486">
    <w:abstractNumId w:val="24"/>
  </w:num>
  <w:num w:numId="43" w16cid:durableId="11546368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rAUAV8a0a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3DAC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36C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C539D"/>
    <w:rsid w:val="002C6476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660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6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1F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0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5/Encapsula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file:///D:\Downloads\about.softuni.bg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file:///D: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088D4-7884-4023-AE2C-339B468FC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13</Words>
  <Characters>5004</Characters>
  <Application>Microsoft Office Word</Application>
  <DocSecurity>0</DocSecurity>
  <Lines>217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11-02T15:10:00Z</dcterms:created>
  <dcterms:modified xsi:type="dcterms:W3CDTF">2022-11-02T15:1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53f489c2456b184728a386e835215edf55ea5a70055901647be27f43c4c0d1</vt:lpwstr>
  </property>
</Properties>
</file>